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5B242" w14:textId="62120E24" w:rsidR="00791721" w:rsidRDefault="00E14E3E" w:rsidP="006B7C16">
      <w:pPr>
        <w:pStyle w:val="Heading1"/>
      </w:pPr>
      <w:r>
        <w:t>Driver</w:t>
      </w:r>
      <w:r w:rsidR="00D037D4">
        <w:t>-Ambassador</w:t>
      </w:r>
    </w:p>
    <w:p w14:paraId="1CB8BE00" w14:textId="1313A683" w:rsidR="00750253" w:rsidRPr="006B7C16" w:rsidRDefault="00750253" w:rsidP="00750253">
      <w:pPr>
        <w:pStyle w:val="SHSubheading"/>
        <w:rPr>
          <w:rStyle w:val="BookTitle"/>
        </w:rPr>
      </w:pPr>
      <w:r>
        <w:t xml:space="preserve">Date: </w:t>
      </w:r>
      <w:r w:rsidR="00392426" w:rsidRPr="00392426">
        <w:rPr>
          <w:rFonts w:ascii="Calibri Light" w:hAnsi="Calibri Light" w:cs="Calibri Light"/>
          <w:b w:val="0"/>
          <w:bCs w:val="0"/>
          <w:sz w:val="22"/>
          <w:szCs w:val="20"/>
        </w:rPr>
        <w:t xml:space="preserve">June </w:t>
      </w:r>
      <w:r w:rsidRPr="00732D28">
        <w:rPr>
          <w:rFonts w:ascii="Calibri Light" w:hAnsi="Calibri Light" w:cs="Calibri Light"/>
          <w:b w:val="0"/>
          <w:bCs w:val="0"/>
          <w:sz w:val="22"/>
          <w:szCs w:val="20"/>
        </w:rPr>
        <w:t>2022</w:t>
      </w:r>
    </w:p>
    <w:p w14:paraId="765DB49A" w14:textId="42C43779" w:rsidR="00750253" w:rsidRPr="006B7C16" w:rsidRDefault="00750253" w:rsidP="00750253">
      <w:pPr>
        <w:pStyle w:val="SHSubheading"/>
        <w:rPr>
          <w:rStyle w:val="BookTitle"/>
        </w:rPr>
      </w:pPr>
      <w:r>
        <w:t xml:space="preserve">Department: </w:t>
      </w:r>
      <w:r w:rsidR="00D037D4">
        <w:rPr>
          <w:rFonts w:ascii="Calibri Light" w:hAnsi="Calibri Light" w:cs="Calibri Light"/>
          <w:b w:val="0"/>
          <w:bCs w:val="0"/>
          <w:sz w:val="22"/>
          <w:szCs w:val="20"/>
        </w:rPr>
        <w:t>Fleet &amp; Warehouse</w:t>
      </w:r>
    </w:p>
    <w:p w14:paraId="03E67767" w14:textId="41662C2F" w:rsidR="00750253" w:rsidRDefault="00750253" w:rsidP="00750253">
      <w:pPr>
        <w:pStyle w:val="SHSubheading"/>
        <w:rPr>
          <w:rFonts w:ascii="Calibri Light" w:hAnsi="Calibri Light" w:cs="Calibri Light"/>
          <w:b w:val="0"/>
          <w:bCs w:val="0"/>
          <w:sz w:val="22"/>
          <w:szCs w:val="20"/>
        </w:rPr>
      </w:pPr>
      <w:r>
        <w:t xml:space="preserve">Reports to: </w:t>
      </w:r>
      <w:r w:rsidR="00E37175">
        <w:rPr>
          <w:rFonts w:ascii="Calibri Light" w:hAnsi="Calibri Light" w:cs="Calibri Light"/>
          <w:b w:val="0"/>
          <w:bCs w:val="0"/>
          <w:sz w:val="22"/>
          <w:szCs w:val="20"/>
        </w:rPr>
        <w:t>Lead Driver-Ambassador</w:t>
      </w:r>
    </w:p>
    <w:p w14:paraId="0B3AC903" w14:textId="77777777" w:rsidR="008A77AD" w:rsidRDefault="008A77AD" w:rsidP="008A77AD">
      <w:pPr>
        <w:pStyle w:val="SHSubheading"/>
        <w:jc w:val="left"/>
        <w:rPr>
          <w:rFonts w:ascii="Calibri Light" w:hAnsi="Calibri Light" w:cs="Calibri Light"/>
          <w:b w:val="0"/>
          <w:bCs w:val="0"/>
          <w:sz w:val="22"/>
          <w:szCs w:val="20"/>
        </w:rPr>
      </w:pPr>
      <w:r>
        <w:t xml:space="preserve">Status: </w:t>
      </w:r>
      <w:r>
        <w:rPr>
          <w:rFonts w:ascii="Calibri Light" w:hAnsi="Calibri Light" w:cs="Calibri Light"/>
          <w:b w:val="0"/>
          <w:bCs w:val="0"/>
          <w:sz w:val="22"/>
          <w:szCs w:val="20"/>
        </w:rPr>
        <w:t>Permanent Full-Time</w:t>
      </w:r>
    </w:p>
    <w:p w14:paraId="1933BC6A" w14:textId="39D0A5E2" w:rsidR="00866016" w:rsidRPr="0052161C" w:rsidRDefault="00CF5D49" w:rsidP="00866016">
      <w:pPr>
        <w:pStyle w:val="SHSubheading"/>
        <w:rPr>
          <w:rFonts w:ascii="Georgia Pro Light" w:hAnsi="Georgia Pro Light" w:cs="Gisha"/>
          <w:color w:val="4C9C2E"/>
          <w:kern w:val="24"/>
          <w:sz w:val="96"/>
          <w:szCs w:val="96"/>
          <w:lang w:val="en-US"/>
        </w:rPr>
      </w:pPr>
      <w:r>
        <w:t>Rate</w:t>
      </w:r>
      <w:r w:rsidR="00866016">
        <w:t xml:space="preserve">: </w:t>
      </w:r>
      <w:r w:rsidR="00866016">
        <w:rPr>
          <w:rFonts w:ascii="Calibri Light" w:hAnsi="Calibri Light" w:cs="Calibri Light"/>
          <w:b w:val="0"/>
          <w:bCs w:val="0"/>
          <w:sz w:val="22"/>
          <w:szCs w:val="20"/>
        </w:rPr>
        <w:t>$</w:t>
      </w:r>
      <w:r>
        <w:rPr>
          <w:rFonts w:ascii="Calibri Light" w:hAnsi="Calibri Light" w:cs="Calibri Light"/>
          <w:b w:val="0"/>
          <w:bCs w:val="0"/>
          <w:sz w:val="22"/>
          <w:szCs w:val="20"/>
        </w:rPr>
        <w:t>22.50</w:t>
      </w:r>
      <w:r w:rsidR="00866016">
        <w:rPr>
          <w:rFonts w:ascii="Calibri Light" w:hAnsi="Calibri Light" w:cs="Calibri Light"/>
          <w:b w:val="0"/>
          <w:bCs w:val="0"/>
          <w:sz w:val="22"/>
          <w:szCs w:val="20"/>
        </w:rPr>
        <w:t xml:space="preserve"> Per </w:t>
      </w:r>
      <w:r>
        <w:rPr>
          <w:rFonts w:ascii="Calibri Light" w:hAnsi="Calibri Light" w:cs="Calibri Light"/>
          <w:b w:val="0"/>
          <w:bCs w:val="0"/>
          <w:sz w:val="22"/>
          <w:szCs w:val="20"/>
        </w:rPr>
        <w:t>Hour</w:t>
      </w:r>
      <w:r w:rsidR="00866016">
        <w:rPr>
          <w:rFonts w:ascii="Calibri Light" w:hAnsi="Calibri Light" w:cs="Calibri Light"/>
          <w:b w:val="0"/>
          <w:bCs w:val="0"/>
          <w:sz w:val="22"/>
          <w:szCs w:val="20"/>
        </w:rPr>
        <w:t xml:space="preserve"> Plus Benefits</w:t>
      </w:r>
    </w:p>
    <w:p w14:paraId="14288C35" w14:textId="05C6B8C0" w:rsidR="00750253" w:rsidRDefault="00750253" w:rsidP="00750253">
      <w:pPr>
        <w:pStyle w:val="SHSubheading"/>
        <w:jc w:val="left"/>
        <w:rPr>
          <w:rFonts w:ascii="Calibri Light" w:hAnsi="Calibri Light" w:cs="Calibri Light"/>
          <w:b w:val="0"/>
          <w:bCs w:val="0"/>
          <w:sz w:val="22"/>
          <w:szCs w:val="20"/>
        </w:rPr>
      </w:pPr>
      <w:r>
        <w:t xml:space="preserve">Location: </w:t>
      </w:r>
      <w:r w:rsidR="00614020">
        <w:rPr>
          <w:rFonts w:ascii="Calibri Light" w:hAnsi="Calibri Light" w:cs="Calibri Light"/>
          <w:b w:val="0"/>
          <w:bCs w:val="0"/>
          <w:sz w:val="22"/>
          <w:szCs w:val="20"/>
        </w:rPr>
        <w:t>Toronto</w:t>
      </w:r>
    </w:p>
    <w:p w14:paraId="15AA7098" w14:textId="4EACA9BE" w:rsidR="00591B23" w:rsidRDefault="00750253" w:rsidP="00597C9D">
      <w:pPr>
        <w:pStyle w:val="SHSubheading"/>
      </w:pPr>
      <w:r w:rsidRPr="001C2CBA">
        <w:t>T</w:t>
      </w:r>
      <w:r>
        <w:t>ime Required on-site:</w:t>
      </w:r>
      <w:r w:rsidRPr="001C2CBA">
        <w:rPr>
          <w:rFonts w:ascii="Calibri Light" w:hAnsi="Calibri Light" w:cs="Calibri Light"/>
          <w:b w:val="0"/>
          <w:bCs w:val="0"/>
          <w:sz w:val="22"/>
          <w:szCs w:val="20"/>
        </w:rPr>
        <w:t xml:space="preserve"> </w:t>
      </w:r>
      <w:r w:rsidR="00C61B99">
        <w:rPr>
          <w:rFonts w:ascii="Calibri Light" w:hAnsi="Calibri Light" w:cs="Calibri Light"/>
          <w:b w:val="0"/>
          <w:bCs w:val="0"/>
          <w:sz w:val="22"/>
          <w:szCs w:val="20"/>
        </w:rPr>
        <w:t>10</w:t>
      </w:r>
      <w:r w:rsidR="004E79F8" w:rsidRPr="004E79F8">
        <w:rPr>
          <w:rFonts w:ascii="Calibri Light" w:hAnsi="Calibri Light" w:cs="Calibri Light"/>
          <w:b w:val="0"/>
          <w:bCs w:val="0"/>
          <w:sz w:val="22"/>
          <w:szCs w:val="20"/>
        </w:rPr>
        <w:t xml:space="preserve">0% </w:t>
      </w:r>
    </w:p>
    <w:p w14:paraId="2F4D80B6" w14:textId="77777777" w:rsidR="004E79F8" w:rsidRDefault="004E79F8" w:rsidP="00597C9D">
      <w:pPr>
        <w:pStyle w:val="SHSubheading"/>
      </w:pPr>
    </w:p>
    <w:p w14:paraId="3E23E7A9" w14:textId="330DB109" w:rsidR="00597C9D" w:rsidRPr="006B7C16" w:rsidRDefault="00807F4F" w:rsidP="00597C9D">
      <w:pPr>
        <w:pStyle w:val="SHSubheading"/>
        <w:rPr>
          <w:rStyle w:val="BookTitle"/>
        </w:rPr>
      </w:pPr>
      <w:r>
        <w:t>We Are</w:t>
      </w:r>
    </w:p>
    <w:p w14:paraId="788D9DEA" w14:textId="5D72FCCF" w:rsidR="00F229D1" w:rsidRDefault="00F229D1" w:rsidP="00F229D1">
      <w:pPr>
        <w:pStyle w:val="SHBody"/>
      </w:pPr>
      <w:r>
        <w:t xml:space="preserve">Second Harvest is Canada’s largest food rescue organization and expert in perishable food recovery. </w:t>
      </w:r>
      <w:r>
        <w:br/>
        <w:t xml:space="preserve">We rescue surplus, unsold primarily perishable food from across the supply chain and redistribute it to charities and not-for-profits across the country to feed communities. </w:t>
      </w:r>
      <w:r w:rsidR="00C755D2" w:rsidRPr="00C755D2">
        <w:t>Demonstrating our values of community, environment, integrity, and collaboration, we strive for No Waste. No Hunger.</w:t>
      </w:r>
    </w:p>
    <w:p w14:paraId="2D5E18CF" w14:textId="1CA4827B" w:rsidR="00F229D1" w:rsidRDefault="00D75DFF" w:rsidP="00D75DFF">
      <w:pPr>
        <w:pStyle w:val="SHBody"/>
      </w:pPr>
      <w:r w:rsidRPr="00D75DFF">
        <w:t xml:space="preserve">Second Harvest is looking for a seasoned DZ </w:t>
      </w:r>
      <w:r w:rsidRPr="00D75DFF">
        <w:rPr>
          <w:b/>
          <w:bCs/>
          <w:i/>
          <w:iCs/>
        </w:rPr>
        <w:t>Driver-Ambassador</w:t>
      </w:r>
      <w:r w:rsidRPr="00D75DFF">
        <w:t xml:space="preserve"> to join our team. Reporting to the Lead Driver</w:t>
      </w:r>
      <w:r w:rsidR="00EC7A18">
        <w:t>-Ambassador</w:t>
      </w:r>
      <w:r w:rsidRPr="00D75DFF">
        <w:t>, this position ensures that the pick-up and delivery of all second Harvest food is executed in a safe and efficient manner and that the distribution of food is executed equitably to all member programs. The Driver</w:t>
      </w:r>
      <w:r w:rsidR="00EC7A18">
        <w:t>-Ambassador</w:t>
      </w:r>
      <w:r w:rsidRPr="00D75DFF">
        <w:t xml:space="preserve"> also acts as </w:t>
      </w:r>
      <w:r w:rsidR="00EC7A18">
        <w:t>a representative</w:t>
      </w:r>
      <w:r w:rsidRPr="00D75DFF">
        <w:t xml:space="preserve"> of Second Harvest by possessing awareness and understanding of issues related to hunger and homelessness in Toronto.</w:t>
      </w:r>
    </w:p>
    <w:p w14:paraId="5F19FC54" w14:textId="77777777" w:rsidR="00D75DFF" w:rsidRDefault="00D75DFF" w:rsidP="000F3AC0">
      <w:pPr>
        <w:pStyle w:val="SHSubheading"/>
      </w:pPr>
    </w:p>
    <w:p w14:paraId="2CAD9B98" w14:textId="239325B3" w:rsidR="000F3AC0" w:rsidRPr="006B7C16" w:rsidRDefault="000F3AC0" w:rsidP="000F3AC0">
      <w:pPr>
        <w:pStyle w:val="SHSubheading"/>
        <w:rPr>
          <w:rStyle w:val="BookTitle"/>
        </w:rPr>
      </w:pPr>
      <w:r>
        <w:t>You Will</w:t>
      </w:r>
    </w:p>
    <w:p w14:paraId="46F21273" w14:textId="66DF967A" w:rsidR="00D146CB" w:rsidRDefault="00D146CB" w:rsidP="00D146CB">
      <w:pPr>
        <w:pStyle w:val="SHBullets"/>
      </w:pPr>
      <w:r>
        <w:t>Perform complete circle check/inspection logs of the assigned truck at the beginning of each shift.</w:t>
      </w:r>
    </w:p>
    <w:p w14:paraId="4FBAA636" w14:textId="77777777" w:rsidR="00D146CB" w:rsidRDefault="00D146CB" w:rsidP="00D146CB">
      <w:pPr>
        <w:pStyle w:val="SHBullets"/>
      </w:pPr>
      <w:r>
        <w:t>Pick up food from donors and deliver it to agencies as per Health &amp; Safety regulations.</w:t>
      </w:r>
    </w:p>
    <w:p w14:paraId="468736B1" w14:textId="77777777" w:rsidR="00D146CB" w:rsidRDefault="00D146CB" w:rsidP="00D146CB">
      <w:pPr>
        <w:pStyle w:val="SHBullets"/>
      </w:pPr>
      <w:r>
        <w:t>Be responsible for loading and unloading assigned product into the assigned truck for every shift.</w:t>
      </w:r>
    </w:p>
    <w:p w14:paraId="4C49EC4E" w14:textId="77777777" w:rsidR="00D146CB" w:rsidRDefault="00D146CB" w:rsidP="00D146CB">
      <w:pPr>
        <w:pStyle w:val="SHBullets"/>
      </w:pPr>
      <w:r>
        <w:t>Handle food in a safe manner and ensure all food is stored as per food safety regulations.</w:t>
      </w:r>
    </w:p>
    <w:p w14:paraId="4AFB5B87" w14:textId="169AD57C" w:rsidR="00D146CB" w:rsidRDefault="00D146CB" w:rsidP="00D146CB">
      <w:pPr>
        <w:pStyle w:val="SHBullets"/>
      </w:pPr>
      <w:r>
        <w:t>Ensure that food is stored appropriately (i.e., floor, freezer or cooler, truck) and that truck is parked in the designated spots.</w:t>
      </w:r>
    </w:p>
    <w:p w14:paraId="27F3392A" w14:textId="48B4627C" w:rsidR="00D146CB" w:rsidRDefault="00D146CB" w:rsidP="00D146CB">
      <w:pPr>
        <w:pStyle w:val="SHBullets"/>
      </w:pPr>
      <w:r>
        <w:t>Collaborate with all Driver-Ambassadors, Lead Driver-Ambassador, and the Fleet &amp; Warehouse Supervisor to ensure food is divided adequately and equitably across all the routes.</w:t>
      </w:r>
    </w:p>
    <w:p w14:paraId="38E4C20C" w14:textId="77777777" w:rsidR="00D146CB" w:rsidRDefault="00D146CB" w:rsidP="00D146CB">
      <w:pPr>
        <w:pStyle w:val="SHBullets"/>
      </w:pPr>
      <w:r>
        <w:t xml:space="preserve">Maintain accurate records of all food pick-ups and deliveries. </w:t>
      </w:r>
    </w:p>
    <w:p w14:paraId="3AF50C45" w14:textId="77777777" w:rsidR="00D146CB" w:rsidRDefault="00D146CB" w:rsidP="00D146CB">
      <w:pPr>
        <w:pStyle w:val="SHBullets"/>
      </w:pPr>
      <w:r>
        <w:t xml:space="preserve">Maintain a high level of customer service with all stakeholders. </w:t>
      </w:r>
    </w:p>
    <w:p w14:paraId="65E47899" w14:textId="77777777" w:rsidR="00D146CB" w:rsidRDefault="00D146CB" w:rsidP="00D146CB">
      <w:pPr>
        <w:pStyle w:val="SHBullets"/>
      </w:pPr>
      <w:r>
        <w:t>Perform other related duties as required or assigned.</w:t>
      </w:r>
    </w:p>
    <w:p w14:paraId="5305FDD0" w14:textId="08F37501" w:rsidR="00FB72BC" w:rsidRDefault="00FB72BC" w:rsidP="00D146CB">
      <w:pPr>
        <w:pStyle w:val="SHBullets"/>
        <w:numPr>
          <w:ilvl w:val="0"/>
          <w:numId w:val="0"/>
        </w:numPr>
      </w:pPr>
    </w:p>
    <w:p w14:paraId="7759BF3D" w14:textId="210B8BFC" w:rsidR="00212AD9" w:rsidRPr="006B7C16" w:rsidRDefault="008A5C02" w:rsidP="00212AD9">
      <w:pPr>
        <w:pStyle w:val="SHSubheading"/>
        <w:rPr>
          <w:rStyle w:val="BookTitle"/>
        </w:rPr>
      </w:pPr>
      <w:r>
        <w:t>You Are</w:t>
      </w:r>
    </w:p>
    <w:p w14:paraId="545B2E49" w14:textId="37393D2C" w:rsidR="00B3106A" w:rsidRDefault="00B3106A" w:rsidP="00B3106A">
      <w:pPr>
        <w:pStyle w:val="SHBullets"/>
      </w:pPr>
      <w:r w:rsidRPr="00B3106A">
        <w:rPr>
          <w:b/>
          <w:bCs/>
        </w:rPr>
        <w:t>Experienced Driver:</w:t>
      </w:r>
      <w:r>
        <w:t xml:space="preserve"> You have a valid DZ driver’s license and a minimum of 3 years’ experience driving 10 speed automatic trucks (must provide a clean driver’s abstract of minimum 3 years); you have proven ability to perform driver pick-up and delivery functions, and associated record-keeping.</w:t>
      </w:r>
    </w:p>
    <w:p w14:paraId="490B7678" w14:textId="77777777" w:rsidR="00B3106A" w:rsidRDefault="00B3106A" w:rsidP="00B3106A">
      <w:pPr>
        <w:pStyle w:val="SHBullets"/>
      </w:pPr>
      <w:r w:rsidRPr="00B3106A">
        <w:rPr>
          <w:b/>
          <w:bCs/>
        </w:rPr>
        <w:t>GTA-Savvy:</w:t>
      </w:r>
      <w:r>
        <w:t xml:space="preserve"> you have thorough knowledge of the GTA, particularly downtown Toronto, and have at least 3 years driving experience in the city. </w:t>
      </w:r>
    </w:p>
    <w:p w14:paraId="57CCAC2A" w14:textId="77777777" w:rsidR="00B3106A" w:rsidRDefault="00B3106A" w:rsidP="00B3106A">
      <w:pPr>
        <w:pStyle w:val="SHBullets"/>
      </w:pPr>
      <w:r w:rsidRPr="00B3106A">
        <w:rPr>
          <w:b/>
          <w:bCs/>
        </w:rPr>
        <w:t>Professional:</w:t>
      </w:r>
      <w:r>
        <w:t xml:space="preserve"> you have excellent customer service and interpersonal skills, as well as strong conflict resolution </w:t>
      </w:r>
      <w:r>
        <w:lastRenderedPageBreak/>
        <w:t xml:space="preserve">and negotiation abilities. </w:t>
      </w:r>
    </w:p>
    <w:p w14:paraId="61F5A78A" w14:textId="77777777" w:rsidR="00B3106A" w:rsidRDefault="00B3106A" w:rsidP="00B3106A">
      <w:pPr>
        <w:pStyle w:val="SHBullets"/>
      </w:pPr>
      <w:r w:rsidRPr="00B3106A">
        <w:rPr>
          <w:b/>
          <w:bCs/>
        </w:rPr>
        <w:t>Communicator:</w:t>
      </w:r>
      <w:r>
        <w:t xml:space="preserve"> you can communicate effectively verbally and in writing. </w:t>
      </w:r>
    </w:p>
    <w:p w14:paraId="282942A2" w14:textId="77777777" w:rsidR="00B3106A" w:rsidRDefault="00B3106A" w:rsidP="00B3106A">
      <w:pPr>
        <w:pStyle w:val="SHBullets"/>
      </w:pPr>
      <w:r>
        <w:t>Physically able to climb in and out of the truck, lifting up to 50 lbs. on a regular basis throughout the day.</w:t>
      </w:r>
    </w:p>
    <w:p w14:paraId="51EE1119" w14:textId="77777777" w:rsidR="00B3106A" w:rsidRDefault="00B3106A" w:rsidP="00B3106A">
      <w:pPr>
        <w:pStyle w:val="SHBullets"/>
      </w:pPr>
      <w:r>
        <w:t>Excellent time management skills.</w:t>
      </w:r>
    </w:p>
    <w:p w14:paraId="3512DA87" w14:textId="77777777" w:rsidR="00B3106A" w:rsidRDefault="00B3106A" w:rsidP="00B3106A">
      <w:pPr>
        <w:pStyle w:val="SHBullets"/>
      </w:pPr>
      <w:r>
        <w:t>Experience in the social services sector would be an asset.</w:t>
      </w:r>
    </w:p>
    <w:p w14:paraId="2F563CD8" w14:textId="77777777" w:rsidR="00B3106A" w:rsidRDefault="00B3106A" w:rsidP="00B3106A">
      <w:pPr>
        <w:pStyle w:val="SHBullets"/>
      </w:pPr>
      <w:r>
        <w:t xml:space="preserve">Food Handling certificate would be an asset. </w:t>
      </w:r>
    </w:p>
    <w:p w14:paraId="1A68EF1B" w14:textId="77777777" w:rsidR="00B3106A" w:rsidRDefault="00B3106A" w:rsidP="00B3106A">
      <w:pPr>
        <w:pStyle w:val="SHBullets"/>
      </w:pPr>
      <w:r>
        <w:t>Must be willing to undergo a background check.</w:t>
      </w:r>
    </w:p>
    <w:p w14:paraId="7190D2C1" w14:textId="70B3A79E" w:rsidR="00B67643" w:rsidRDefault="00B3106A" w:rsidP="00B3106A">
      <w:pPr>
        <w:pStyle w:val="SHBullets"/>
      </w:pPr>
      <w:r>
        <w:t>Second Harvest requires that all employees be fully vaccinated against COVID-19 as defined by Health Canada. The Organization will comply with its obligations pursuant to the applicable human rights legislation and accommodate any prospective or current employee who is unable to be vaccinated for substantiated reasons, such as medical or religious reasons. Second Harvest’s vaccination policy is available upon request.</w:t>
      </w:r>
    </w:p>
    <w:p w14:paraId="57CCDB40" w14:textId="3E269797" w:rsidR="00C05CAD" w:rsidRDefault="00C05CAD" w:rsidP="00C05CAD">
      <w:pPr>
        <w:pStyle w:val="SHBullets"/>
        <w:numPr>
          <w:ilvl w:val="0"/>
          <w:numId w:val="0"/>
        </w:numPr>
      </w:pPr>
    </w:p>
    <w:p w14:paraId="2D8CD22C" w14:textId="77777777" w:rsidR="00C7508A" w:rsidRPr="002D0A7C" w:rsidRDefault="00C7508A" w:rsidP="00C7508A">
      <w:pPr>
        <w:pStyle w:val="SHBullets"/>
        <w:numPr>
          <w:ilvl w:val="0"/>
          <w:numId w:val="0"/>
        </w:numPr>
        <w:ind w:left="426" w:hanging="426"/>
        <w:rPr>
          <w:sz w:val="22"/>
        </w:rPr>
      </w:pPr>
      <w:r w:rsidRPr="002D0A7C">
        <w:rPr>
          <w:sz w:val="22"/>
        </w:rPr>
        <w:t xml:space="preserve">For more information about Second Harvest, visit: www.secondharvest.ca. </w:t>
      </w:r>
    </w:p>
    <w:p w14:paraId="0E67B7A1" w14:textId="77777777" w:rsidR="00C7508A" w:rsidRDefault="00C7508A" w:rsidP="00C7508A">
      <w:pPr>
        <w:pStyle w:val="SHSubheading"/>
      </w:pPr>
    </w:p>
    <w:p w14:paraId="3BFC6691" w14:textId="77777777" w:rsidR="00C7508A" w:rsidRPr="006B7C16" w:rsidRDefault="00C7508A" w:rsidP="00C7508A">
      <w:pPr>
        <w:pStyle w:val="SHSubheading"/>
        <w:rPr>
          <w:rStyle w:val="BookTitle"/>
        </w:rPr>
      </w:pPr>
      <w:r>
        <w:t>To Apply</w:t>
      </w:r>
    </w:p>
    <w:p w14:paraId="53EE16DF" w14:textId="2DFAC0E7" w:rsidR="00C05CAD" w:rsidRDefault="00C05CAD" w:rsidP="00C05CAD">
      <w:pPr>
        <w:jc w:val="both"/>
        <w:rPr>
          <w:rFonts w:ascii="Calibri Light" w:hAnsi="Calibri Light" w:cs="Calibri Light"/>
          <w:b/>
          <w:bCs/>
          <w:sz w:val="22"/>
          <w:szCs w:val="20"/>
        </w:rPr>
      </w:pPr>
      <w:r w:rsidRPr="00112A9F">
        <w:rPr>
          <w:rFonts w:ascii="Calibri Light" w:hAnsi="Calibri Light" w:cs="Calibri Light"/>
          <w:b/>
          <w:bCs/>
          <w:sz w:val="22"/>
          <w:szCs w:val="20"/>
        </w:rPr>
        <w:t>Please submit your resume via email with “</w:t>
      </w:r>
      <w:r w:rsidR="00096C63">
        <w:rPr>
          <w:rFonts w:ascii="Calibri Light" w:hAnsi="Calibri Light" w:cs="Calibri Light"/>
          <w:b/>
          <w:bCs/>
          <w:sz w:val="22"/>
          <w:szCs w:val="20"/>
        </w:rPr>
        <w:t>DRIVER</w:t>
      </w:r>
      <w:r w:rsidR="0034681C">
        <w:rPr>
          <w:rFonts w:ascii="Calibri Light" w:hAnsi="Calibri Light" w:cs="Calibri Light"/>
          <w:b/>
          <w:bCs/>
          <w:sz w:val="22"/>
          <w:szCs w:val="20"/>
        </w:rPr>
        <w:t>-AMBASSADOR</w:t>
      </w:r>
      <w:r w:rsidRPr="00112A9F">
        <w:rPr>
          <w:rFonts w:ascii="Calibri Light" w:hAnsi="Calibri Light" w:cs="Calibri Light"/>
          <w:b/>
          <w:bCs/>
          <w:sz w:val="22"/>
          <w:szCs w:val="20"/>
        </w:rPr>
        <w:t>” in the subject line</w:t>
      </w:r>
      <w:r>
        <w:rPr>
          <w:rFonts w:ascii="Calibri Light" w:hAnsi="Calibri Light" w:cs="Calibri Light"/>
          <w:b/>
          <w:bCs/>
          <w:sz w:val="22"/>
          <w:szCs w:val="20"/>
        </w:rPr>
        <w:t>, to</w:t>
      </w:r>
      <w:r w:rsidR="0034681C">
        <w:rPr>
          <w:rFonts w:ascii="Calibri Light" w:hAnsi="Calibri Light" w:cs="Calibri Light"/>
          <w:b/>
          <w:bCs/>
          <w:sz w:val="22"/>
          <w:szCs w:val="20"/>
        </w:rPr>
        <w:t xml:space="preserve"> </w:t>
      </w:r>
      <w:r>
        <w:rPr>
          <w:rFonts w:ascii="Calibri Light" w:hAnsi="Calibri Light" w:cs="Calibri Light"/>
          <w:b/>
          <w:bCs/>
          <w:sz w:val="22"/>
          <w:szCs w:val="20"/>
        </w:rPr>
        <w:t>humanresources@secondharvest.ca</w:t>
      </w:r>
      <w:r w:rsidRPr="00112A9F">
        <w:rPr>
          <w:rFonts w:ascii="Calibri Light" w:hAnsi="Calibri Light" w:cs="Calibri Light"/>
          <w:b/>
          <w:bCs/>
          <w:sz w:val="22"/>
          <w:szCs w:val="20"/>
        </w:rPr>
        <w:t>. We would appreciate no phone calls or agencies.</w:t>
      </w:r>
    </w:p>
    <w:p w14:paraId="6FF04373" w14:textId="77777777" w:rsidR="00C05CAD" w:rsidRDefault="00C05CAD" w:rsidP="00C05CAD">
      <w:pPr>
        <w:jc w:val="both"/>
        <w:rPr>
          <w:rFonts w:ascii="Calibri Light" w:hAnsi="Calibri Light" w:cs="Calibri Light"/>
          <w:b/>
          <w:bCs/>
          <w:sz w:val="22"/>
          <w:szCs w:val="20"/>
        </w:rPr>
      </w:pPr>
    </w:p>
    <w:p w14:paraId="6F5875D4" w14:textId="77777777" w:rsidR="00C05CAD" w:rsidRDefault="00C05CAD" w:rsidP="00C05CAD">
      <w:pPr>
        <w:jc w:val="both"/>
        <w:rPr>
          <w:rFonts w:ascii="Calibri Light" w:hAnsi="Calibri Light" w:cs="Calibri Light"/>
          <w:b/>
          <w:bCs/>
          <w:sz w:val="22"/>
          <w:szCs w:val="20"/>
        </w:rPr>
      </w:pPr>
      <w:r>
        <w:rPr>
          <w:rFonts w:ascii="Calibri Light" w:hAnsi="Calibri Light" w:cs="Calibri Light"/>
          <w:b/>
          <w:bCs/>
          <w:sz w:val="22"/>
          <w:szCs w:val="20"/>
        </w:rPr>
        <w:t xml:space="preserve">Consideration of applications will begin immediately and will continue until the position is filled. </w:t>
      </w:r>
    </w:p>
    <w:p w14:paraId="2FAD4B50" w14:textId="77777777" w:rsidR="00C05CAD" w:rsidRPr="001E1E23" w:rsidRDefault="00C05CAD" w:rsidP="00C05CAD">
      <w:pPr>
        <w:jc w:val="both"/>
        <w:rPr>
          <w:rFonts w:ascii="Calibri Light" w:hAnsi="Calibri Light" w:cs="Calibri Light"/>
          <w:sz w:val="22"/>
          <w:szCs w:val="20"/>
        </w:rPr>
      </w:pPr>
    </w:p>
    <w:p w14:paraId="262F1B4C" w14:textId="77777777" w:rsidR="00C05CAD" w:rsidRPr="001E1E23" w:rsidRDefault="00C05CAD" w:rsidP="00C05CAD">
      <w:pPr>
        <w:jc w:val="both"/>
        <w:rPr>
          <w:rFonts w:ascii="Calibri Light" w:hAnsi="Calibri Light" w:cs="Calibri Light"/>
          <w:sz w:val="22"/>
          <w:szCs w:val="20"/>
        </w:rPr>
      </w:pPr>
      <w:r w:rsidRPr="001E1E23">
        <w:rPr>
          <w:rFonts w:ascii="Calibri Light" w:hAnsi="Calibri Light" w:cs="Calibri Light"/>
          <w:sz w:val="22"/>
          <w:szCs w:val="20"/>
        </w:rPr>
        <w:t>We encourage applications from individuals who self-identify as belonging to equity-seeking groups such as (but not limited to): racialized persons/persons of colour, women, Indigenous peoples, persons with disabilities, and LGBTQ2S+ persons.</w:t>
      </w:r>
    </w:p>
    <w:p w14:paraId="78370746" w14:textId="77777777" w:rsidR="00C05CAD" w:rsidRPr="001E1E23" w:rsidRDefault="00C05CAD" w:rsidP="00C05CAD">
      <w:pPr>
        <w:jc w:val="both"/>
        <w:rPr>
          <w:rFonts w:ascii="Calibri Light" w:hAnsi="Calibri Light" w:cs="Calibri Light"/>
          <w:sz w:val="22"/>
          <w:szCs w:val="20"/>
        </w:rPr>
      </w:pPr>
    </w:p>
    <w:p w14:paraId="69925FCF" w14:textId="5D07DE33" w:rsidR="00C05CAD" w:rsidRPr="00C05CAD" w:rsidRDefault="00C05CAD" w:rsidP="00C05CAD">
      <w:pPr>
        <w:jc w:val="both"/>
        <w:rPr>
          <w:rFonts w:ascii="Calibri Light" w:hAnsi="Calibri Light" w:cs="Calibri Light"/>
          <w:sz w:val="22"/>
          <w:szCs w:val="20"/>
        </w:rPr>
      </w:pPr>
      <w:r w:rsidRPr="001E1E23">
        <w:rPr>
          <w:rFonts w:ascii="Calibri Light" w:hAnsi="Calibri Light" w:cs="Calibri Light"/>
          <w:sz w:val="22"/>
          <w:szCs w:val="20"/>
        </w:rPr>
        <w:t>We would like to thank all applicants for applying for this position, however you will only be contacted if your candidacy is being considered. Second Harvest is committed to an inclusive and accessible recruitment and selection process. Please let us know if you require any accommodations.</w:t>
      </w:r>
    </w:p>
    <w:sectPr w:rsidR="00C05CAD" w:rsidRPr="00C05CAD" w:rsidSect="000378C7">
      <w:headerReference w:type="default" r:id="rId11"/>
      <w:footerReference w:type="even" r:id="rId12"/>
      <w:footerReference w:type="default" r:id="rId13"/>
      <w:headerReference w:type="first" r:id="rId14"/>
      <w:footerReference w:type="first" r:id="rId15"/>
      <w:pgSz w:w="12240" w:h="15840"/>
      <w:pgMar w:top="1440" w:right="1161" w:bottom="1440" w:left="1440" w:header="68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DAC0E" w14:textId="77777777" w:rsidR="00C42084" w:rsidRDefault="00C42084" w:rsidP="00B060BA">
      <w:r>
        <w:separator/>
      </w:r>
    </w:p>
  </w:endnote>
  <w:endnote w:type="continuationSeparator" w:id="0">
    <w:p w14:paraId="7AAE2245" w14:textId="77777777" w:rsidR="00C42084" w:rsidRDefault="00C42084" w:rsidP="00B06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Pro Light">
    <w:altName w:val="Georgia Pro Light"/>
    <w:charset w:val="00"/>
    <w:family w:val="roman"/>
    <w:pitch w:val="variable"/>
    <w:sig w:usb0="800002AF" w:usb1="0000000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Gisha">
    <w:charset w:val="B1"/>
    <w:family w:val="swiss"/>
    <w:pitch w:val="variable"/>
    <w:sig w:usb0="80000807" w:usb1="40000042"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0802978"/>
      <w:docPartObj>
        <w:docPartGallery w:val="Page Numbers (Bottom of Page)"/>
        <w:docPartUnique/>
      </w:docPartObj>
    </w:sdtPr>
    <w:sdtEndPr>
      <w:rPr>
        <w:rStyle w:val="PageNumber"/>
      </w:rPr>
    </w:sdtEndPr>
    <w:sdtContent>
      <w:p w14:paraId="31D06F95" w14:textId="7DBA8D5A" w:rsidR="00B060BA" w:rsidRDefault="00B060BA" w:rsidP="009B4CD3">
        <w:pP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BAEAA2" w14:textId="77777777" w:rsidR="00B060BA" w:rsidRDefault="00B060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2024848"/>
      <w:docPartObj>
        <w:docPartGallery w:val="Page Numbers (Bottom of Page)"/>
        <w:docPartUnique/>
      </w:docPartObj>
    </w:sdtPr>
    <w:sdtEndPr>
      <w:rPr>
        <w:rStyle w:val="PageNumber"/>
      </w:rPr>
    </w:sdtEndPr>
    <w:sdtContent>
      <w:p w14:paraId="1696B068" w14:textId="11F208F8" w:rsidR="00B060BA" w:rsidRDefault="00B060BA" w:rsidP="009B4CD3">
        <w:pPr>
          <w:framePr w:wrap="none" w:vAnchor="text" w:hAnchor="margin" w:xAlign="center" w:y="1"/>
          <w:rPr>
            <w:rStyle w:val="PageNumber"/>
          </w:rPr>
        </w:pPr>
        <w:r w:rsidRPr="00B060BA">
          <w:rPr>
            <w:rStyle w:val="PageNumber"/>
            <w:b/>
            <w:bCs/>
            <w:color w:val="FFFFFF" w:themeColor="background1"/>
            <w:sz w:val="22"/>
            <w:szCs w:val="22"/>
          </w:rPr>
          <w:fldChar w:fldCharType="begin"/>
        </w:r>
        <w:r w:rsidRPr="00B060BA">
          <w:rPr>
            <w:rStyle w:val="PageNumber"/>
            <w:b/>
            <w:bCs/>
            <w:color w:val="FFFFFF" w:themeColor="background1"/>
            <w:sz w:val="22"/>
            <w:szCs w:val="22"/>
          </w:rPr>
          <w:instrText xml:space="preserve"> PAGE </w:instrText>
        </w:r>
        <w:r w:rsidRPr="00B060BA">
          <w:rPr>
            <w:rStyle w:val="PageNumber"/>
            <w:b/>
            <w:bCs/>
            <w:color w:val="FFFFFF" w:themeColor="background1"/>
            <w:sz w:val="22"/>
            <w:szCs w:val="22"/>
          </w:rPr>
          <w:fldChar w:fldCharType="separate"/>
        </w:r>
        <w:r w:rsidRPr="00B060BA">
          <w:rPr>
            <w:rStyle w:val="PageNumber"/>
            <w:b/>
            <w:bCs/>
            <w:noProof/>
            <w:color w:val="FFFFFF" w:themeColor="background1"/>
            <w:sz w:val="22"/>
            <w:szCs w:val="22"/>
          </w:rPr>
          <w:t>2</w:t>
        </w:r>
        <w:r w:rsidRPr="00B060BA">
          <w:rPr>
            <w:rStyle w:val="PageNumber"/>
            <w:b/>
            <w:bCs/>
            <w:color w:val="FFFFFF" w:themeColor="background1"/>
            <w:sz w:val="22"/>
            <w:szCs w:val="22"/>
          </w:rPr>
          <w:fldChar w:fldCharType="end"/>
        </w:r>
      </w:p>
    </w:sdtContent>
  </w:sdt>
  <w:p w14:paraId="6025BE8E" w14:textId="7F00E100" w:rsidR="00B060BA" w:rsidRDefault="00B060BA">
    <w:r w:rsidRPr="00B060BA">
      <w:rPr>
        <w:noProof/>
      </w:rPr>
      <w:drawing>
        <wp:anchor distT="0" distB="0" distL="114300" distR="114300" simplePos="0" relativeHeight="251659264" behindDoc="1" locked="0" layoutInCell="1" allowOverlap="1" wp14:anchorId="5FC4BEED" wp14:editId="2ADEA484">
          <wp:simplePos x="0" y="0"/>
          <wp:positionH relativeFrom="column">
            <wp:posOffset>2882900</wp:posOffset>
          </wp:positionH>
          <wp:positionV relativeFrom="paragraph">
            <wp:posOffset>-88265</wp:posOffset>
          </wp:positionV>
          <wp:extent cx="342900" cy="342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flipH="1">
                    <a:off x="0" y="0"/>
                    <a:ext cx="342900" cy="3429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99CA034" w14:paraId="32749EF5" w14:textId="77777777" w:rsidTr="499CA034">
      <w:tc>
        <w:tcPr>
          <w:tcW w:w="3210" w:type="dxa"/>
        </w:tcPr>
        <w:p w14:paraId="25E1931A" w14:textId="30FC1F4F" w:rsidR="499CA034" w:rsidRDefault="499CA034" w:rsidP="499CA034">
          <w:pPr>
            <w:ind w:left="-115"/>
          </w:pPr>
        </w:p>
      </w:tc>
      <w:tc>
        <w:tcPr>
          <w:tcW w:w="3210" w:type="dxa"/>
        </w:tcPr>
        <w:p w14:paraId="0EE7EAF2" w14:textId="1E64E8AD" w:rsidR="499CA034" w:rsidRDefault="499CA034" w:rsidP="499CA034">
          <w:pPr>
            <w:jc w:val="center"/>
          </w:pPr>
        </w:p>
      </w:tc>
      <w:tc>
        <w:tcPr>
          <w:tcW w:w="3210" w:type="dxa"/>
        </w:tcPr>
        <w:p w14:paraId="5E53739A" w14:textId="30CF69C5" w:rsidR="499CA034" w:rsidRDefault="499CA034" w:rsidP="499CA034">
          <w:pPr>
            <w:ind w:right="-115"/>
            <w:jc w:val="right"/>
          </w:pPr>
        </w:p>
      </w:tc>
    </w:tr>
  </w:tbl>
  <w:p w14:paraId="538A0C87" w14:textId="229BFFA4" w:rsidR="499CA034" w:rsidRDefault="499CA034" w:rsidP="499CA0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B3BAA" w14:textId="77777777" w:rsidR="00C42084" w:rsidRDefault="00C42084" w:rsidP="00B060BA">
      <w:r>
        <w:separator/>
      </w:r>
    </w:p>
  </w:footnote>
  <w:footnote w:type="continuationSeparator" w:id="0">
    <w:p w14:paraId="2B66A4F8" w14:textId="77777777" w:rsidR="00C42084" w:rsidRDefault="00C42084" w:rsidP="00B060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3A2F" w14:textId="5BD09522" w:rsidR="00B060BA" w:rsidRPr="008F194D" w:rsidRDefault="00623A0D" w:rsidP="006B7C16">
    <w:pPr>
      <w:rPr>
        <w:rFonts w:asciiTheme="majorHAnsi" w:hAnsiTheme="majorHAnsi" w:cstheme="majorHAnsi"/>
        <w:sz w:val="28"/>
        <w:szCs w:val="28"/>
      </w:rPr>
    </w:pPr>
    <w:r w:rsidRPr="006B7C16">
      <w:rPr>
        <w:rFonts w:asciiTheme="majorHAnsi" w:hAnsiTheme="majorHAnsi" w:cstheme="majorHAnsi"/>
        <w:noProof/>
        <w:sz w:val="28"/>
        <w:szCs w:val="28"/>
      </w:rPr>
      <mc:AlternateContent>
        <mc:Choice Requires="wps">
          <w:drawing>
            <wp:anchor distT="45720" distB="45720" distL="114300" distR="114300" simplePos="0" relativeHeight="251662336" behindDoc="0" locked="0" layoutInCell="1" allowOverlap="1" wp14:anchorId="406F8B5A" wp14:editId="408B2113">
              <wp:simplePos x="0" y="0"/>
              <wp:positionH relativeFrom="column">
                <wp:posOffset>-457200</wp:posOffset>
              </wp:positionH>
              <wp:positionV relativeFrom="paragraph">
                <wp:posOffset>53340</wp:posOffset>
              </wp:positionV>
              <wp:extent cx="3467100" cy="140462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1404620"/>
                      </a:xfrm>
                      <a:prstGeom prst="rect">
                        <a:avLst/>
                      </a:prstGeom>
                      <a:noFill/>
                      <a:ln w="9525">
                        <a:noFill/>
                        <a:miter lim="800000"/>
                        <a:headEnd/>
                        <a:tailEnd/>
                      </a:ln>
                    </wps:spPr>
                    <wps:txbx>
                      <w:txbxContent>
                        <w:p w14:paraId="7912F4FB" w14:textId="35BDF77A" w:rsidR="006B7C16" w:rsidRPr="0075249B" w:rsidRDefault="00E14E3E">
                          <w:pPr>
                            <w:rPr>
                              <w:lang w:val="en-US"/>
                            </w:rPr>
                          </w:pPr>
                          <w:r>
                            <w:rPr>
                              <w:rFonts w:asciiTheme="majorHAnsi" w:hAnsiTheme="majorHAnsi" w:cstheme="majorHAnsi"/>
                              <w:color w:val="767171" w:themeColor="background2" w:themeShade="80"/>
                              <w:sz w:val="28"/>
                              <w:szCs w:val="28"/>
                              <w:lang w:val="en-US"/>
                            </w:rPr>
                            <w:t>Driver</w:t>
                          </w:r>
                          <w:r w:rsidR="00D037D4">
                            <w:rPr>
                              <w:rFonts w:asciiTheme="majorHAnsi" w:hAnsiTheme="majorHAnsi" w:cstheme="majorHAnsi"/>
                              <w:color w:val="767171" w:themeColor="background2" w:themeShade="80"/>
                              <w:sz w:val="28"/>
                              <w:szCs w:val="28"/>
                              <w:lang w:val="en-US"/>
                            </w:rPr>
                            <w:t>-Ambassad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6F8B5A" id="_x0000_t202" coordsize="21600,21600" o:spt="202" path="m,l,21600r21600,l21600,xe">
              <v:stroke joinstyle="miter"/>
              <v:path gradientshapeok="t" o:connecttype="rect"/>
            </v:shapetype>
            <v:shape id="Text Box 2" o:spid="_x0000_s1026" type="#_x0000_t202" style="position:absolute;margin-left:-36pt;margin-top:4.2pt;width:273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" filled="f" stroked="f">
              <v:textbox style="mso-fit-shape-to-text:t">
                <w:txbxContent>
                  <w:p w14:paraId="7912F4FB" w14:textId="35BDF77A" w:rsidR="006B7C16" w:rsidRPr="0075249B" w:rsidRDefault="00E14E3E">
                    <w:pPr>
                      <w:rPr>
                        <w:lang w:val="en-US"/>
                      </w:rPr>
                    </w:pPr>
                    <w:r>
                      <w:rPr>
                        <w:rFonts w:asciiTheme="majorHAnsi" w:hAnsiTheme="majorHAnsi" w:cstheme="majorHAnsi"/>
                        <w:color w:val="767171" w:themeColor="background2" w:themeShade="80"/>
                        <w:sz w:val="28"/>
                        <w:szCs w:val="28"/>
                        <w:lang w:val="en-US"/>
                      </w:rPr>
                      <w:t>Driver</w:t>
                    </w:r>
                    <w:r w:rsidR="00D037D4">
                      <w:rPr>
                        <w:rFonts w:asciiTheme="majorHAnsi" w:hAnsiTheme="majorHAnsi" w:cstheme="majorHAnsi"/>
                        <w:color w:val="767171" w:themeColor="background2" w:themeShade="80"/>
                        <w:sz w:val="28"/>
                        <w:szCs w:val="28"/>
                        <w:lang w:val="en-US"/>
                      </w:rPr>
                      <w:t>-Ambassador</w:t>
                    </w:r>
                  </w:p>
                </w:txbxContent>
              </v:textbox>
              <w10:wrap type="square"/>
            </v:shape>
          </w:pict>
        </mc:Fallback>
      </mc:AlternateContent>
    </w:r>
    <w:r w:rsidRPr="008F194D">
      <w:rPr>
        <w:rFonts w:asciiTheme="majorHAnsi" w:hAnsiTheme="majorHAnsi" w:cstheme="majorHAnsi"/>
        <w:noProof/>
        <w:color w:val="E7E6E6" w:themeColor="background2"/>
        <w:sz w:val="28"/>
        <w:szCs w:val="28"/>
      </w:rPr>
      <mc:AlternateContent>
        <mc:Choice Requires="wps">
          <w:drawing>
            <wp:anchor distT="0" distB="0" distL="114300" distR="114300" simplePos="0" relativeHeight="251660288" behindDoc="0" locked="0" layoutInCell="1" allowOverlap="1" wp14:anchorId="65B99B0C" wp14:editId="3786F78E">
              <wp:simplePos x="0" y="0"/>
              <wp:positionH relativeFrom="margin">
                <wp:align>center</wp:align>
              </wp:positionH>
              <wp:positionV relativeFrom="paragraph">
                <wp:posOffset>369570</wp:posOffset>
              </wp:positionV>
              <wp:extent cx="67945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794500" cy="0"/>
                      </a:xfrm>
                      <a:prstGeom prst="line">
                        <a:avLst/>
                      </a:prstGeom>
                      <a:ln>
                        <a:solidFill>
                          <a:srgbClr val="4C9C2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C6DB2F" id="Straight Connector 5"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29.1pt" to="53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" strokecolor="#4c9c2e" strokeweight=".5pt">
              <v:stroke joinstyle="miter"/>
              <w10:wrap anchorx="margin"/>
            </v:line>
          </w:pict>
        </mc:Fallback>
      </mc:AlternateContent>
    </w:r>
    <w:r w:rsidRPr="008F194D">
      <w:rPr>
        <w:rFonts w:asciiTheme="majorHAnsi" w:hAnsiTheme="majorHAnsi" w:cstheme="majorHAnsi"/>
        <w:noProof/>
        <w:color w:val="767171" w:themeColor="background2" w:themeShade="80"/>
        <w:sz w:val="28"/>
        <w:szCs w:val="28"/>
      </w:rPr>
      <w:drawing>
        <wp:anchor distT="0" distB="0" distL="114300" distR="114300" simplePos="0" relativeHeight="251658240" behindDoc="1" locked="0" layoutInCell="1" allowOverlap="1" wp14:anchorId="4C1EC965" wp14:editId="6710D721">
          <wp:simplePos x="0" y="0"/>
          <wp:positionH relativeFrom="column">
            <wp:posOffset>5334000</wp:posOffset>
          </wp:positionH>
          <wp:positionV relativeFrom="paragraph">
            <wp:posOffset>-186055</wp:posOffset>
          </wp:positionV>
          <wp:extent cx="1155700" cy="488950"/>
          <wp:effectExtent l="0" t="0" r="635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55700" cy="4889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99CA034" w14:paraId="48214F74" w14:textId="77777777" w:rsidTr="499CA034">
      <w:tc>
        <w:tcPr>
          <w:tcW w:w="3210" w:type="dxa"/>
        </w:tcPr>
        <w:p w14:paraId="279C6E27" w14:textId="4213655B" w:rsidR="499CA034" w:rsidRDefault="499CA034" w:rsidP="499CA034">
          <w:pPr>
            <w:ind w:left="-115"/>
          </w:pPr>
        </w:p>
      </w:tc>
      <w:tc>
        <w:tcPr>
          <w:tcW w:w="3210" w:type="dxa"/>
        </w:tcPr>
        <w:p w14:paraId="2431DB62" w14:textId="75DF2C42" w:rsidR="499CA034" w:rsidRDefault="499CA034" w:rsidP="499CA034">
          <w:pPr>
            <w:jc w:val="center"/>
          </w:pPr>
        </w:p>
      </w:tc>
      <w:tc>
        <w:tcPr>
          <w:tcW w:w="3210" w:type="dxa"/>
        </w:tcPr>
        <w:p w14:paraId="7CDFB76A" w14:textId="2B99F8D7" w:rsidR="499CA034" w:rsidRDefault="499CA034" w:rsidP="499CA034">
          <w:pPr>
            <w:ind w:right="-115"/>
            <w:jc w:val="right"/>
          </w:pPr>
        </w:p>
      </w:tc>
    </w:tr>
  </w:tbl>
  <w:p w14:paraId="38C997D6" w14:textId="53640324" w:rsidR="499CA034" w:rsidRDefault="499CA034" w:rsidP="499CA0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544F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5FAC6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80C0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E1097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1E259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9CAC6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6E59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96CB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C9251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8C68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3330460"/>
    <w:multiLevelType w:val="hybridMultilevel"/>
    <w:tmpl w:val="9AF89452"/>
    <w:lvl w:ilvl="0" w:tplc="AC1299F2">
      <w:start w:val="1"/>
      <w:numFmt w:val="bullet"/>
      <w:pStyle w:val="SH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3734102">
    <w:abstractNumId w:val="10"/>
  </w:num>
  <w:num w:numId="2" w16cid:durableId="1636174692">
    <w:abstractNumId w:val="0"/>
  </w:num>
  <w:num w:numId="3" w16cid:durableId="184027779">
    <w:abstractNumId w:val="1"/>
  </w:num>
  <w:num w:numId="4" w16cid:durableId="423262591">
    <w:abstractNumId w:val="2"/>
  </w:num>
  <w:num w:numId="5" w16cid:durableId="1822042090">
    <w:abstractNumId w:val="3"/>
  </w:num>
  <w:num w:numId="6" w16cid:durableId="568998839">
    <w:abstractNumId w:val="8"/>
  </w:num>
  <w:num w:numId="7" w16cid:durableId="1882089808">
    <w:abstractNumId w:val="4"/>
  </w:num>
  <w:num w:numId="8" w16cid:durableId="1235820586">
    <w:abstractNumId w:val="5"/>
  </w:num>
  <w:num w:numId="9" w16cid:durableId="2100442324">
    <w:abstractNumId w:val="6"/>
  </w:num>
  <w:num w:numId="10" w16cid:durableId="970400639">
    <w:abstractNumId w:val="7"/>
  </w:num>
  <w:num w:numId="11" w16cid:durableId="1198077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LOwMDUxM7E0MzBU0lEKTi0uzszPAykwrAUAPZiNsywAAAA="/>
  </w:docVars>
  <w:rsids>
    <w:rsidRoot w:val="00DE1513"/>
    <w:rsid w:val="000330A2"/>
    <w:rsid w:val="000378C7"/>
    <w:rsid w:val="00042C31"/>
    <w:rsid w:val="0006082E"/>
    <w:rsid w:val="000832C1"/>
    <w:rsid w:val="00096C63"/>
    <w:rsid w:val="000A33C5"/>
    <w:rsid w:val="000B2C18"/>
    <w:rsid w:val="000B685F"/>
    <w:rsid w:val="000D0041"/>
    <w:rsid w:val="000D45A4"/>
    <w:rsid w:val="000D4DFC"/>
    <w:rsid w:val="000F3AC0"/>
    <w:rsid w:val="001127D5"/>
    <w:rsid w:val="00115417"/>
    <w:rsid w:val="00116A73"/>
    <w:rsid w:val="00127329"/>
    <w:rsid w:val="0013723B"/>
    <w:rsid w:val="00155372"/>
    <w:rsid w:val="0018420A"/>
    <w:rsid w:val="0019790A"/>
    <w:rsid w:val="00197A3C"/>
    <w:rsid w:val="001A35C6"/>
    <w:rsid w:val="001A6E04"/>
    <w:rsid w:val="001B569C"/>
    <w:rsid w:val="001B57DE"/>
    <w:rsid w:val="001C3AE3"/>
    <w:rsid w:val="0020043B"/>
    <w:rsid w:val="00212AD9"/>
    <w:rsid w:val="002216B4"/>
    <w:rsid w:val="00236F52"/>
    <w:rsid w:val="00240FBD"/>
    <w:rsid w:val="0024524D"/>
    <w:rsid w:val="00260895"/>
    <w:rsid w:val="00262366"/>
    <w:rsid w:val="00262CE1"/>
    <w:rsid w:val="00285A35"/>
    <w:rsid w:val="00286626"/>
    <w:rsid w:val="002873BC"/>
    <w:rsid w:val="002A0923"/>
    <w:rsid w:val="002A50B2"/>
    <w:rsid w:val="002A6B03"/>
    <w:rsid w:val="002C0F02"/>
    <w:rsid w:val="002C37A6"/>
    <w:rsid w:val="002C5B86"/>
    <w:rsid w:val="002C6FC4"/>
    <w:rsid w:val="002E34AC"/>
    <w:rsid w:val="002F4B11"/>
    <w:rsid w:val="00307ACD"/>
    <w:rsid w:val="00310A9B"/>
    <w:rsid w:val="00312B10"/>
    <w:rsid w:val="00312F53"/>
    <w:rsid w:val="00313FC1"/>
    <w:rsid w:val="0033471B"/>
    <w:rsid w:val="0034681C"/>
    <w:rsid w:val="00374085"/>
    <w:rsid w:val="00381075"/>
    <w:rsid w:val="00384804"/>
    <w:rsid w:val="00386E7A"/>
    <w:rsid w:val="00392426"/>
    <w:rsid w:val="003C2940"/>
    <w:rsid w:val="003C5124"/>
    <w:rsid w:val="003C5E31"/>
    <w:rsid w:val="003D1455"/>
    <w:rsid w:val="003D3070"/>
    <w:rsid w:val="003D7C68"/>
    <w:rsid w:val="00412F99"/>
    <w:rsid w:val="00443147"/>
    <w:rsid w:val="00452374"/>
    <w:rsid w:val="00485392"/>
    <w:rsid w:val="004A5453"/>
    <w:rsid w:val="004A6EC9"/>
    <w:rsid w:val="004C255A"/>
    <w:rsid w:val="004C7D37"/>
    <w:rsid w:val="004D297F"/>
    <w:rsid w:val="004E79F8"/>
    <w:rsid w:val="004F1B60"/>
    <w:rsid w:val="00500626"/>
    <w:rsid w:val="005112EF"/>
    <w:rsid w:val="00514282"/>
    <w:rsid w:val="00521AE3"/>
    <w:rsid w:val="00524079"/>
    <w:rsid w:val="00534B86"/>
    <w:rsid w:val="0054778F"/>
    <w:rsid w:val="00554A4B"/>
    <w:rsid w:val="005570AA"/>
    <w:rsid w:val="00563437"/>
    <w:rsid w:val="00581D8F"/>
    <w:rsid w:val="00591B23"/>
    <w:rsid w:val="00591D60"/>
    <w:rsid w:val="005976A6"/>
    <w:rsid w:val="00597C9D"/>
    <w:rsid w:val="005D363E"/>
    <w:rsid w:val="005E6398"/>
    <w:rsid w:val="005F2233"/>
    <w:rsid w:val="0060030B"/>
    <w:rsid w:val="00605AD2"/>
    <w:rsid w:val="00606E06"/>
    <w:rsid w:val="00610E07"/>
    <w:rsid w:val="00614020"/>
    <w:rsid w:val="00615354"/>
    <w:rsid w:val="00623A0D"/>
    <w:rsid w:val="00642AA4"/>
    <w:rsid w:val="00683711"/>
    <w:rsid w:val="00685482"/>
    <w:rsid w:val="006A1C52"/>
    <w:rsid w:val="006A37D2"/>
    <w:rsid w:val="006A6FC8"/>
    <w:rsid w:val="006A7397"/>
    <w:rsid w:val="006B7C16"/>
    <w:rsid w:val="006E4A96"/>
    <w:rsid w:val="006E6418"/>
    <w:rsid w:val="006F2531"/>
    <w:rsid w:val="00701FB5"/>
    <w:rsid w:val="00705BBC"/>
    <w:rsid w:val="007252B1"/>
    <w:rsid w:val="00732D28"/>
    <w:rsid w:val="00735A99"/>
    <w:rsid w:val="00750253"/>
    <w:rsid w:val="0075249B"/>
    <w:rsid w:val="00791721"/>
    <w:rsid w:val="007C2C7C"/>
    <w:rsid w:val="007C3462"/>
    <w:rsid w:val="007E3ADE"/>
    <w:rsid w:val="007F5E93"/>
    <w:rsid w:val="007F61F3"/>
    <w:rsid w:val="007F6BED"/>
    <w:rsid w:val="00801601"/>
    <w:rsid w:val="00807F4F"/>
    <w:rsid w:val="00815BE5"/>
    <w:rsid w:val="008215B7"/>
    <w:rsid w:val="00841022"/>
    <w:rsid w:val="0085615C"/>
    <w:rsid w:val="00866016"/>
    <w:rsid w:val="008711C7"/>
    <w:rsid w:val="0087643A"/>
    <w:rsid w:val="00890E07"/>
    <w:rsid w:val="00894F8A"/>
    <w:rsid w:val="00896AD2"/>
    <w:rsid w:val="008A5C02"/>
    <w:rsid w:val="008A77AD"/>
    <w:rsid w:val="008B021C"/>
    <w:rsid w:val="008B50BE"/>
    <w:rsid w:val="008B6929"/>
    <w:rsid w:val="008C2D05"/>
    <w:rsid w:val="008E0FC3"/>
    <w:rsid w:val="008F194D"/>
    <w:rsid w:val="00925307"/>
    <w:rsid w:val="00934221"/>
    <w:rsid w:val="00940B74"/>
    <w:rsid w:val="00941DB6"/>
    <w:rsid w:val="00943665"/>
    <w:rsid w:val="009471B6"/>
    <w:rsid w:val="009517A5"/>
    <w:rsid w:val="00954525"/>
    <w:rsid w:val="00962974"/>
    <w:rsid w:val="009751BC"/>
    <w:rsid w:val="009772AF"/>
    <w:rsid w:val="00982866"/>
    <w:rsid w:val="0099176E"/>
    <w:rsid w:val="009A3064"/>
    <w:rsid w:val="009A635C"/>
    <w:rsid w:val="009A7845"/>
    <w:rsid w:val="009B69A3"/>
    <w:rsid w:val="009B6E65"/>
    <w:rsid w:val="009C2797"/>
    <w:rsid w:val="009C6000"/>
    <w:rsid w:val="009C79A3"/>
    <w:rsid w:val="009D581D"/>
    <w:rsid w:val="009F4FF7"/>
    <w:rsid w:val="009F7357"/>
    <w:rsid w:val="00A0320F"/>
    <w:rsid w:val="00A03DFA"/>
    <w:rsid w:val="00A11217"/>
    <w:rsid w:val="00A22E4A"/>
    <w:rsid w:val="00A269F4"/>
    <w:rsid w:val="00A41BAC"/>
    <w:rsid w:val="00A45BB4"/>
    <w:rsid w:val="00A53185"/>
    <w:rsid w:val="00A56341"/>
    <w:rsid w:val="00A642B4"/>
    <w:rsid w:val="00A74050"/>
    <w:rsid w:val="00A764A6"/>
    <w:rsid w:val="00A80A19"/>
    <w:rsid w:val="00A85C39"/>
    <w:rsid w:val="00AD516F"/>
    <w:rsid w:val="00AE1F88"/>
    <w:rsid w:val="00AF57D5"/>
    <w:rsid w:val="00B0168A"/>
    <w:rsid w:val="00B060BA"/>
    <w:rsid w:val="00B07A9D"/>
    <w:rsid w:val="00B3106A"/>
    <w:rsid w:val="00B359B6"/>
    <w:rsid w:val="00B414C3"/>
    <w:rsid w:val="00B67643"/>
    <w:rsid w:val="00B9235D"/>
    <w:rsid w:val="00BA52B0"/>
    <w:rsid w:val="00BA5562"/>
    <w:rsid w:val="00BB6B9F"/>
    <w:rsid w:val="00BE5102"/>
    <w:rsid w:val="00BF5BDC"/>
    <w:rsid w:val="00C0160D"/>
    <w:rsid w:val="00C02946"/>
    <w:rsid w:val="00C05CAD"/>
    <w:rsid w:val="00C10E86"/>
    <w:rsid w:val="00C1219F"/>
    <w:rsid w:val="00C14018"/>
    <w:rsid w:val="00C14F34"/>
    <w:rsid w:val="00C20CD2"/>
    <w:rsid w:val="00C30DBC"/>
    <w:rsid w:val="00C42084"/>
    <w:rsid w:val="00C51255"/>
    <w:rsid w:val="00C551A7"/>
    <w:rsid w:val="00C60EC4"/>
    <w:rsid w:val="00C61B99"/>
    <w:rsid w:val="00C6301B"/>
    <w:rsid w:val="00C7508A"/>
    <w:rsid w:val="00C755D2"/>
    <w:rsid w:val="00C8419B"/>
    <w:rsid w:val="00C91B00"/>
    <w:rsid w:val="00CB5138"/>
    <w:rsid w:val="00CC2FFD"/>
    <w:rsid w:val="00CD4816"/>
    <w:rsid w:val="00CF5D49"/>
    <w:rsid w:val="00D03558"/>
    <w:rsid w:val="00D037D4"/>
    <w:rsid w:val="00D134BF"/>
    <w:rsid w:val="00D146CB"/>
    <w:rsid w:val="00D22684"/>
    <w:rsid w:val="00D3350B"/>
    <w:rsid w:val="00D3501F"/>
    <w:rsid w:val="00D45546"/>
    <w:rsid w:val="00D51A1B"/>
    <w:rsid w:val="00D61128"/>
    <w:rsid w:val="00D661C4"/>
    <w:rsid w:val="00D74600"/>
    <w:rsid w:val="00D75DFF"/>
    <w:rsid w:val="00D90D2F"/>
    <w:rsid w:val="00D96DC8"/>
    <w:rsid w:val="00DA7031"/>
    <w:rsid w:val="00DD4B70"/>
    <w:rsid w:val="00DE1513"/>
    <w:rsid w:val="00DF4131"/>
    <w:rsid w:val="00E14E3E"/>
    <w:rsid w:val="00E14F44"/>
    <w:rsid w:val="00E23F0D"/>
    <w:rsid w:val="00E37175"/>
    <w:rsid w:val="00E44D11"/>
    <w:rsid w:val="00E56BF3"/>
    <w:rsid w:val="00E64354"/>
    <w:rsid w:val="00E67A13"/>
    <w:rsid w:val="00E709DD"/>
    <w:rsid w:val="00E91713"/>
    <w:rsid w:val="00EA7E8E"/>
    <w:rsid w:val="00EB47A4"/>
    <w:rsid w:val="00EC7488"/>
    <w:rsid w:val="00EC7A18"/>
    <w:rsid w:val="00ED4A4E"/>
    <w:rsid w:val="00ED74F2"/>
    <w:rsid w:val="00EE181C"/>
    <w:rsid w:val="00EF7748"/>
    <w:rsid w:val="00F0180E"/>
    <w:rsid w:val="00F1291D"/>
    <w:rsid w:val="00F229D1"/>
    <w:rsid w:val="00F27514"/>
    <w:rsid w:val="00F52444"/>
    <w:rsid w:val="00F526C1"/>
    <w:rsid w:val="00F723F8"/>
    <w:rsid w:val="00F75CC4"/>
    <w:rsid w:val="00F81402"/>
    <w:rsid w:val="00F8479A"/>
    <w:rsid w:val="00F96F14"/>
    <w:rsid w:val="00FA00DC"/>
    <w:rsid w:val="00FA4681"/>
    <w:rsid w:val="00FB72BC"/>
    <w:rsid w:val="00FC1EC7"/>
    <w:rsid w:val="00FD0B76"/>
    <w:rsid w:val="00FD2A50"/>
    <w:rsid w:val="00FE77F4"/>
    <w:rsid w:val="00FF4063"/>
    <w:rsid w:val="1CBC38CC"/>
    <w:rsid w:val="499CA0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D2FC5"/>
  <w15:chartTrackingRefBased/>
  <w15:docId w15:val="{3BF2ECA2-1B74-46BE-A281-995926469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7C16"/>
    <w:pPr>
      <w:spacing w:before="240" w:after="120"/>
      <w:ind w:right="686"/>
      <w:jc w:val="both"/>
      <w:outlineLvl w:val="0"/>
    </w:pPr>
    <w:rPr>
      <w:rFonts w:ascii="Georgia Pro Light" w:eastAsia="Batang" w:hAnsi="Georgia Pro Light" w:cs="Calibri Light"/>
      <w:b/>
      <w:bCs/>
      <w:color w:val="4C9C2E"/>
      <w:sz w:val="40"/>
      <w:szCs w:val="36"/>
    </w:rPr>
  </w:style>
  <w:style w:type="paragraph" w:styleId="Heading2">
    <w:name w:val="heading 2"/>
    <w:basedOn w:val="Normal"/>
    <w:next w:val="Normal"/>
    <w:link w:val="Heading2Char"/>
    <w:uiPriority w:val="9"/>
    <w:unhideWhenUsed/>
    <w:qFormat/>
    <w:rsid w:val="00236F52"/>
    <w:pPr>
      <w:spacing w:before="240"/>
      <w:ind w:right="686"/>
      <w:jc w:val="both"/>
      <w:outlineLvl w:val="1"/>
    </w:pPr>
    <w:rPr>
      <w:rFonts w:ascii="Georgia Pro Light" w:eastAsia="Batang" w:hAnsi="Georgia Pro Light" w:cs="Calibri Light"/>
      <w:b/>
      <w:bCs/>
      <w:color w:val="005138"/>
      <w:sz w:val="32"/>
      <w:szCs w:val="32"/>
    </w:rPr>
  </w:style>
  <w:style w:type="paragraph" w:styleId="Heading3">
    <w:name w:val="heading 3"/>
    <w:basedOn w:val="Heading2"/>
    <w:next w:val="Normal"/>
    <w:link w:val="Heading3Char"/>
    <w:uiPriority w:val="9"/>
    <w:unhideWhenUsed/>
    <w:qFormat/>
    <w:rsid w:val="006B7C16"/>
    <w:pPr>
      <w:outlineLvl w:val="2"/>
    </w:pPr>
    <w:rPr>
      <w:b w:val="0"/>
      <w:bCs w:val="0"/>
      <w:color w:val="4C9C2E"/>
      <w:sz w:val="28"/>
      <w:szCs w:val="28"/>
    </w:rPr>
  </w:style>
  <w:style w:type="paragraph" w:styleId="Heading4">
    <w:name w:val="heading 4"/>
    <w:basedOn w:val="Heading3"/>
    <w:next w:val="Normal"/>
    <w:link w:val="Heading4Char"/>
    <w:uiPriority w:val="9"/>
    <w:unhideWhenUsed/>
    <w:qFormat/>
    <w:rsid w:val="00642AA4"/>
    <w:pPr>
      <w:outlineLvl w:val="3"/>
    </w:pPr>
    <w:rPr>
      <w:rFonts w:ascii="Calibri Light" w:hAnsi="Calibri Light"/>
      <w:i/>
      <w:iCs/>
      <w:color w:val="243C50"/>
      <w:sz w:val="18"/>
      <w:szCs w:val="18"/>
    </w:rPr>
  </w:style>
  <w:style w:type="paragraph" w:styleId="Heading5">
    <w:name w:val="heading 5"/>
    <w:basedOn w:val="Normal"/>
    <w:next w:val="Normal"/>
    <w:link w:val="Heading5Char"/>
    <w:uiPriority w:val="9"/>
    <w:unhideWhenUsed/>
    <w:rsid w:val="0068371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rsid w:val="0068371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rsid w:val="0080160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91D6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4524D"/>
    <w:pPr>
      <w:spacing w:after="200" w:line="276" w:lineRule="auto"/>
      <w:ind w:left="720"/>
      <w:contextualSpacing/>
    </w:pPr>
    <w:rPr>
      <w:sz w:val="22"/>
      <w:szCs w:val="22"/>
    </w:rPr>
  </w:style>
  <w:style w:type="character" w:customStyle="1" w:styleId="ListParagraphChar">
    <w:name w:val="List Paragraph Char"/>
    <w:link w:val="ListParagraph"/>
    <w:uiPriority w:val="34"/>
    <w:rsid w:val="0024524D"/>
    <w:rPr>
      <w:sz w:val="22"/>
      <w:szCs w:val="22"/>
    </w:rPr>
  </w:style>
  <w:style w:type="character" w:styleId="BookTitle">
    <w:name w:val="Book Title"/>
    <w:uiPriority w:val="33"/>
    <w:qFormat/>
    <w:rsid w:val="006B7C16"/>
    <w:rPr>
      <w:rFonts w:ascii="Georgia Pro Light" w:hAnsi="Georgia Pro Light" w:cs="Gisha"/>
      <w:color w:val="4C9C2E"/>
      <w:kern w:val="24"/>
      <w:sz w:val="96"/>
      <w:szCs w:val="96"/>
      <w:lang w:val="en-US"/>
    </w:rPr>
  </w:style>
  <w:style w:type="paragraph" w:customStyle="1" w:styleId="SHHeader">
    <w:name w:val="SH Header"/>
    <w:basedOn w:val="Normal"/>
    <w:qFormat/>
    <w:rsid w:val="006B7C16"/>
    <w:pPr>
      <w:ind w:left="3261" w:right="-563"/>
    </w:pPr>
    <w:rPr>
      <w:rFonts w:ascii="Georgia Pro Light" w:hAnsi="Georgia Pro Light" w:cs="Gisha"/>
      <w:color w:val="4C9C2E"/>
      <w:kern w:val="24"/>
      <w:sz w:val="40"/>
      <w:szCs w:val="40"/>
      <w:lang w:val="en-US"/>
    </w:rPr>
  </w:style>
  <w:style w:type="character" w:customStyle="1" w:styleId="Heading7Char">
    <w:name w:val="Heading 7 Char"/>
    <w:basedOn w:val="DefaultParagraphFont"/>
    <w:link w:val="Heading7"/>
    <w:uiPriority w:val="9"/>
    <w:rsid w:val="00801601"/>
    <w:rPr>
      <w:rFonts w:asciiTheme="majorHAnsi" w:eastAsiaTheme="majorEastAsia" w:hAnsiTheme="majorHAnsi" w:cstheme="majorBidi"/>
      <w:i/>
      <w:iCs/>
      <w:color w:val="1F3763" w:themeColor="accent1" w:themeShade="7F"/>
    </w:rPr>
  </w:style>
  <w:style w:type="paragraph" w:customStyle="1" w:styleId="SHLabel">
    <w:name w:val="SH Label"/>
    <w:basedOn w:val="Normal"/>
    <w:qFormat/>
    <w:rsid w:val="006B7C16"/>
    <w:pPr>
      <w:ind w:left="3261" w:right="-279"/>
    </w:pPr>
    <w:rPr>
      <w:rFonts w:ascii="Calibri Light" w:hAnsi="Calibri Light" w:cs="Calibri Light"/>
      <w:i/>
      <w:iCs/>
      <w:color w:val="4C9C2E"/>
      <w:kern w:val="24"/>
      <w:sz w:val="22"/>
      <w:szCs w:val="22"/>
      <w:lang w:val="en-US"/>
    </w:rPr>
  </w:style>
  <w:style w:type="paragraph" w:styleId="Header">
    <w:name w:val="header"/>
    <w:basedOn w:val="Normal"/>
    <w:link w:val="HeaderChar"/>
    <w:uiPriority w:val="99"/>
    <w:unhideWhenUsed/>
    <w:rsid w:val="007252B1"/>
    <w:pPr>
      <w:tabs>
        <w:tab w:val="center" w:pos="4680"/>
        <w:tab w:val="right" w:pos="9360"/>
      </w:tabs>
    </w:pPr>
  </w:style>
  <w:style w:type="paragraph" w:customStyle="1" w:styleId="SHBody">
    <w:name w:val="SH Body"/>
    <w:basedOn w:val="Normal"/>
    <w:qFormat/>
    <w:rsid w:val="008215B7"/>
    <w:pPr>
      <w:autoSpaceDE w:val="0"/>
      <w:autoSpaceDN w:val="0"/>
      <w:adjustRightInd w:val="0"/>
      <w:spacing w:after="120" w:line="276" w:lineRule="auto"/>
      <w:ind w:right="85"/>
      <w:jc w:val="both"/>
    </w:pPr>
    <w:rPr>
      <w:rFonts w:ascii="Calibri Light" w:hAnsi="Calibri Light" w:cs="Calibri Light"/>
      <w:sz w:val="22"/>
      <w:szCs w:val="20"/>
    </w:rPr>
  </w:style>
  <w:style w:type="character" w:customStyle="1" w:styleId="HeaderChar">
    <w:name w:val="Header Char"/>
    <w:basedOn w:val="DefaultParagraphFont"/>
    <w:link w:val="Header"/>
    <w:uiPriority w:val="99"/>
    <w:rsid w:val="007252B1"/>
  </w:style>
  <w:style w:type="character" w:customStyle="1" w:styleId="Heading1Char">
    <w:name w:val="Heading 1 Char"/>
    <w:basedOn w:val="DefaultParagraphFont"/>
    <w:link w:val="Heading1"/>
    <w:uiPriority w:val="9"/>
    <w:rsid w:val="006B7C16"/>
    <w:rPr>
      <w:rFonts w:ascii="Georgia Pro Light" w:eastAsia="Batang" w:hAnsi="Georgia Pro Light" w:cs="Calibri Light"/>
      <w:b/>
      <w:bCs/>
      <w:color w:val="4C9C2E"/>
      <w:sz w:val="40"/>
      <w:szCs w:val="36"/>
    </w:rPr>
  </w:style>
  <w:style w:type="character" w:customStyle="1" w:styleId="Heading2Char">
    <w:name w:val="Heading 2 Char"/>
    <w:basedOn w:val="DefaultParagraphFont"/>
    <w:link w:val="Heading2"/>
    <w:uiPriority w:val="9"/>
    <w:rsid w:val="00236F52"/>
    <w:rPr>
      <w:rFonts w:ascii="Georgia Pro Light" w:eastAsia="Batang" w:hAnsi="Georgia Pro Light" w:cs="Calibri Light"/>
      <w:b/>
      <w:bCs/>
      <w:color w:val="005138"/>
      <w:sz w:val="32"/>
      <w:szCs w:val="32"/>
    </w:rPr>
  </w:style>
  <w:style w:type="paragraph" w:styleId="Caption">
    <w:name w:val="caption"/>
    <w:basedOn w:val="Normal"/>
    <w:next w:val="Normal"/>
    <w:uiPriority w:val="35"/>
    <w:unhideWhenUsed/>
    <w:qFormat/>
    <w:rsid w:val="00C30DBC"/>
    <w:pPr>
      <w:jc w:val="center"/>
    </w:pPr>
    <w:rPr>
      <w:rFonts w:ascii="Calibri Light" w:hAnsi="Calibri Light"/>
      <w:i/>
      <w:iCs/>
      <w:sz w:val="18"/>
      <w:szCs w:val="18"/>
      <w:lang w:val="en-US"/>
    </w:rPr>
  </w:style>
  <w:style w:type="paragraph" w:customStyle="1" w:styleId="SHBullets">
    <w:name w:val="SH Bullets"/>
    <w:basedOn w:val="ListParagraph"/>
    <w:qFormat/>
    <w:rsid w:val="00563437"/>
    <w:pPr>
      <w:widowControl w:val="0"/>
      <w:numPr>
        <w:numId w:val="1"/>
      </w:numPr>
      <w:autoSpaceDE w:val="0"/>
      <w:autoSpaceDN w:val="0"/>
      <w:adjustRightInd w:val="0"/>
      <w:spacing w:after="0"/>
      <w:ind w:right="83"/>
      <w:contextualSpacing w:val="0"/>
      <w:jc w:val="both"/>
    </w:pPr>
    <w:rPr>
      <w:rFonts w:ascii="Calibri Light" w:hAnsi="Calibri Light" w:cs="Calibri Light"/>
      <w:sz w:val="20"/>
      <w:szCs w:val="20"/>
    </w:rPr>
  </w:style>
  <w:style w:type="paragraph" w:customStyle="1" w:styleId="SHHeaderOrange">
    <w:name w:val="SH Header Orange"/>
    <w:basedOn w:val="Normal"/>
    <w:qFormat/>
    <w:rsid w:val="00236F52"/>
    <w:pPr>
      <w:spacing w:before="240" w:after="240"/>
      <w:jc w:val="center"/>
    </w:pPr>
    <w:rPr>
      <w:rFonts w:ascii="Georgia Pro Light" w:eastAsia="Batang" w:hAnsi="Georgia Pro Light" w:cs="Calibri Light"/>
      <w:b/>
      <w:bCs/>
      <w:color w:val="EE7D29"/>
      <w:sz w:val="36"/>
      <w:szCs w:val="36"/>
    </w:rPr>
  </w:style>
  <w:style w:type="paragraph" w:customStyle="1" w:styleId="SHSubheading">
    <w:name w:val="SH Subheading"/>
    <w:basedOn w:val="Normal"/>
    <w:qFormat/>
    <w:rsid w:val="00642AA4"/>
    <w:pPr>
      <w:spacing w:line="276" w:lineRule="auto"/>
      <w:jc w:val="both"/>
    </w:pPr>
    <w:rPr>
      <w:b/>
      <w:bCs/>
    </w:rPr>
  </w:style>
  <w:style w:type="character" w:customStyle="1" w:styleId="Heading3Char">
    <w:name w:val="Heading 3 Char"/>
    <w:basedOn w:val="DefaultParagraphFont"/>
    <w:link w:val="Heading3"/>
    <w:uiPriority w:val="9"/>
    <w:rsid w:val="006B7C16"/>
    <w:rPr>
      <w:rFonts w:ascii="Georgia Pro Light" w:eastAsia="Batang" w:hAnsi="Georgia Pro Light" w:cs="Calibri Light"/>
      <w:color w:val="4C9C2E"/>
      <w:sz w:val="28"/>
      <w:szCs w:val="28"/>
    </w:rPr>
  </w:style>
  <w:style w:type="character" w:customStyle="1" w:styleId="Heading4Char">
    <w:name w:val="Heading 4 Char"/>
    <w:basedOn w:val="DefaultParagraphFont"/>
    <w:link w:val="Heading4"/>
    <w:uiPriority w:val="9"/>
    <w:rsid w:val="00642AA4"/>
    <w:rPr>
      <w:rFonts w:ascii="Calibri Light" w:eastAsia="Batang" w:hAnsi="Calibri Light" w:cs="Calibri Light"/>
      <w:i/>
      <w:iCs/>
      <w:color w:val="243C50"/>
      <w:sz w:val="18"/>
      <w:szCs w:val="18"/>
    </w:rPr>
  </w:style>
  <w:style w:type="character" w:styleId="PageNumber">
    <w:name w:val="page number"/>
    <w:basedOn w:val="DefaultParagraphFont"/>
    <w:uiPriority w:val="99"/>
    <w:semiHidden/>
    <w:unhideWhenUsed/>
    <w:rsid w:val="00B060BA"/>
  </w:style>
  <w:style w:type="paragraph" w:customStyle="1" w:styleId="SHQuote">
    <w:name w:val="SH Quote"/>
    <w:basedOn w:val="Normal"/>
    <w:link w:val="SHQuoteChar"/>
    <w:qFormat/>
    <w:rsid w:val="00DF4131"/>
    <w:pPr>
      <w:pBdr>
        <w:top w:val="single" w:sz="24" w:space="8" w:color="672146"/>
        <w:bottom w:val="single" w:sz="24" w:space="9" w:color="672146"/>
      </w:pBdr>
      <w:jc w:val="center"/>
    </w:pPr>
    <w:rPr>
      <w:i/>
      <w:iCs/>
      <w:sz w:val="22"/>
      <w:szCs w:val="16"/>
      <w:lang w:val="en-US"/>
    </w:rPr>
  </w:style>
  <w:style w:type="character" w:customStyle="1" w:styleId="SHQuoteChar">
    <w:name w:val="SH Quote Char"/>
    <w:basedOn w:val="DefaultParagraphFont"/>
    <w:link w:val="SHQuote"/>
    <w:rsid w:val="00DF4131"/>
    <w:rPr>
      <w:i/>
      <w:iCs/>
      <w:sz w:val="22"/>
      <w:szCs w:val="16"/>
      <w:lang w:val="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5Char">
    <w:name w:val="Heading 5 Char"/>
    <w:basedOn w:val="DefaultParagraphFont"/>
    <w:link w:val="Heading5"/>
    <w:uiPriority w:val="9"/>
    <w:rsid w:val="0068371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3711"/>
    <w:rPr>
      <w:rFonts w:asciiTheme="majorHAnsi" w:eastAsiaTheme="majorEastAsia" w:hAnsiTheme="majorHAnsi" w:cstheme="majorBidi"/>
      <w:color w:val="1F3763" w:themeColor="accent1" w:themeShade="7F"/>
    </w:rPr>
  </w:style>
  <w:style w:type="character" w:styleId="IntenseEmphasis">
    <w:name w:val="Intense Emphasis"/>
    <w:basedOn w:val="DefaultParagraphFont"/>
    <w:uiPriority w:val="21"/>
    <w:rsid w:val="00EA7E8E"/>
    <w:rPr>
      <w:i/>
      <w:iCs/>
      <w:color w:val="4472C4" w:themeColor="accent1"/>
    </w:rPr>
  </w:style>
  <w:style w:type="paragraph" w:styleId="Subtitle">
    <w:name w:val="Subtitle"/>
    <w:basedOn w:val="Normal"/>
    <w:next w:val="Normal"/>
    <w:link w:val="SubtitleChar"/>
    <w:uiPriority w:val="11"/>
    <w:rsid w:val="00C91B00"/>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91B00"/>
    <w:rPr>
      <w:rFonts w:eastAsiaTheme="minorEastAsia"/>
      <w:color w:val="5A5A5A" w:themeColor="text1" w:themeTint="A5"/>
      <w:spacing w:val="15"/>
      <w:sz w:val="22"/>
      <w:szCs w:val="22"/>
    </w:rPr>
  </w:style>
  <w:style w:type="character" w:styleId="SubtleEmphasis">
    <w:name w:val="Subtle Emphasis"/>
    <w:basedOn w:val="DefaultParagraphFont"/>
    <w:uiPriority w:val="19"/>
    <w:rsid w:val="00C91B00"/>
    <w:rPr>
      <w:i/>
      <w:iCs/>
      <w:color w:val="404040" w:themeColor="text1" w:themeTint="BF"/>
    </w:rPr>
  </w:style>
  <w:style w:type="paragraph" w:styleId="Quote">
    <w:name w:val="Quote"/>
    <w:basedOn w:val="Normal"/>
    <w:next w:val="Normal"/>
    <w:link w:val="QuoteChar"/>
    <w:uiPriority w:val="29"/>
    <w:qFormat/>
    <w:rsid w:val="00C91B0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91B00"/>
    <w:rPr>
      <w:i/>
      <w:iCs/>
      <w:color w:val="404040" w:themeColor="text1" w:themeTint="BF"/>
    </w:rPr>
  </w:style>
  <w:style w:type="paragraph" w:styleId="NoSpacing">
    <w:name w:val="No Spacing"/>
    <w:uiPriority w:val="1"/>
    <w:qFormat/>
    <w:rsid w:val="00591D60"/>
  </w:style>
  <w:style w:type="character" w:customStyle="1" w:styleId="Heading8Char">
    <w:name w:val="Heading 8 Char"/>
    <w:basedOn w:val="DefaultParagraphFont"/>
    <w:link w:val="Heading8"/>
    <w:uiPriority w:val="9"/>
    <w:semiHidden/>
    <w:rsid w:val="00591D60"/>
    <w:rPr>
      <w:rFonts w:asciiTheme="majorHAnsi" w:eastAsiaTheme="majorEastAsia" w:hAnsiTheme="majorHAnsi" w:cstheme="majorBidi"/>
      <w:color w:val="272727" w:themeColor="text1" w:themeTint="D8"/>
      <w:sz w:val="21"/>
      <w:szCs w:val="21"/>
    </w:rPr>
  </w:style>
  <w:style w:type="paragraph" w:styleId="Title">
    <w:name w:val="Title"/>
    <w:basedOn w:val="Normal"/>
    <w:next w:val="Normal"/>
    <w:link w:val="TitleChar"/>
    <w:uiPriority w:val="10"/>
    <w:qFormat/>
    <w:rsid w:val="00591D6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1D60"/>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591D60"/>
    <w:rPr>
      <w:i/>
      <w:iCs/>
    </w:rPr>
  </w:style>
  <w:style w:type="character" w:styleId="Strong">
    <w:name w:val="Strong"/>
    <w:basedOn w:val="DefaultParagraphFont"/>
    <w:uiPriority w:val="22"/>
    <w:qFormat/>
    <w:rsid w:val="00591D60"/>
    <w:rPr>
      <w:b/>
      <w:bCs/>
    </w:rPr>
  </w:style>
  <w:style w:type="character" w:styleId="Hyperlink">
    <w:name w:val="Hyperlink"/>
    <w:basedOn w:val="DefaultParagraphFont"/>
    <w:uiPriority w:val="99"/>
    <w:unhideWhenUsed/>
    <w:rsid w:val="00F526C1"/>
    <w:rPr>
      <w:color w:val="0563C1" w:themeColor="hyperlink"/>
      <w:u w:val="single"/>
    </w:rPr>
  </w:style>
  <w:style w:type="character" w:styleId="UnresolvedMention">
    <w:name w:val="Unresolved Mention"/>
    <w:basedOn w:val="DefaultParagraphFont"/>
    <w:uiPriority w:val="99"/>
    <w:semiHidden/>
    <w:unhideWhenUsed/>
    <w:rsid w:val="00F526C1"/>
    <w:rPr>
      <w:color w:val="605E5C"/>
      <w:shd w:val="clear" w:color="auto" w:fill="E1DFDD"/>
    </w:rPr>
  </w:style>
  <w:style w:type="paragraph" w:styleId="Revision">
    <w:name w:val="Revision"/>
    <w:hidden/>
    <w:uiPriority w:val="99"/>
    <w:semiHidden/>
    <w:rsid w:val="00452374"/>
  </w:style>
  <w:style w:type="character" w:styleId="CommentReference">
    <w:name w:val="annotation reference"/>
    <w:basedOn w:val="DefaultParagraphFont"/>
    <w:uiPriority w:val="99"/>
    <w:semiHidden/>
    <w:unhideWhenUsed/>
    <w:rsid w:val="00940B74"/>
    <w:rPr>
      <w:sz w:val="16"/>
      <w:szCs w:val="16"/>
    </w:rPr>
  </w:style>
  <w:style w:type="paragraph" w:styleId="CommentText">
    <w:name w:val="annotation text"/>
    <w:basedOn w:val="Normal"/>
    <w:link w:val="CommentTextChar"/>
    <w:uiPriority w:val="99"/>
    <w:unhideWhenUsed/>
    <w:rsid w:val="00940B74"/>
    <w:rPr>
      <w:sz w:val="20"/>
      <w:szCs w:val="20"/>
    </w:rPr>
  </w:style>
  <w:style w:type="character" w:customStyle="1" w:styleId="CommentTextChar">
    <w:name w:val="Comment Text Char"/>
    <w:basedOn w:val="DefaultParagraphFont"/>
    <w:link w:val="CommentText"/>
    <w:uiPriority w:val="99"/>
    <w:rsid w:val="00940B74"/>
    <w:rPr>
      <w:sz w:val="20"/>
      <w:szCs w:val="20"/>
    </w:rPr>
  </w:style>
  <w:style w:type="paragraph" w:styleId="CommentSubject">
    <w:name w:val="annotation subject"/>
    <w:basedOn w:val="CommentText"/>
    <w:next w:val="CommentText"/>
    <w:link w:val="CommentSubjectChar"/>
    <w:uiPriority w:val="99"/>
    <w:semiHidden/>
    <w:unhideWhenUsed/>
    <w:rsid w:val="00940B74"/>
    <w:rPr>
      <w:b/>
      <w:bCs/>
    </w:rPr>
  </w:style>
  <w:style w:type="character" w:customStyle="1" w:styleId="CommentSubjectChar">
    <w:name w:val="Comment Subject Char"/>
    <w:basedOn w:val="CommentTextChar"/>
    <w:link w:val="CommentSubject"/>
    <w:uiPriority w:val="99"/>
    <w:semiHidden/>
    <w:rsid w:val="00940B7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0085">
      <w:bodyDiv w:val="1"/>
      <w:marLeft w:val="0"/>
      <w:marRight w:val="0"/>
      <w:marTop w:val="0"/>
      <w:marBottom w:val="0"/>
      <w:divBdr>
        <w:top w:val="none" w:sz="0" w:space="0" w:color="auto"/>
        <w:left w:val="none" w:sz="0" w:space="0" w:color="auto"/>
        <w:bottom w:val="none" w:sz="0" w:space="0" w:color="auto"/>
        <w:right w:val="none" w:sz="0" w:space="0" w:color="auto"/>
      </w:divBdr>
    </w:div>
    <w:div w:id="577322067">
      <w:bodyDiv w:val="1"/>
      <w:marLeft w:val="0"/>
      <w:marRight w:val="0"/>
      <w:marTop w:val="0"/>
      <w:marBottom w:val="0"/>
      <w:divBdr>
        <w:top w:val="none" w:sz="0" w:space="0" w:color="auto"/>
        <w:left w:val="none" w:sz="0" w:space="0" w:color="auto"/>
        <w:bottom w:val="none" w:sz="0" w:space="0" w:color="auto"/>
        <w:right w:val="none" w:sz="0" w:space="0" w:color="auto"/>
      </w:divBdr>
    </w:div>
    <w:div w:id="1168518782">
      <w:bodyDiv w:val="1"/>
      <w:marLeft w:val="0"/>
      <w:marRight w:val="0"/>
      <w:marTop w:val="0"/>
      <w:marBottom w:val="0"/>
      <w:divBdr>
        <w:top w:val="none" w:sz="0" w:space="0" w:color="auto"/>
        <w:left w:val="none" w:sz="0" w:space="0" w:color="auto"/>
        <w:bottom w:val="none" w:sz="0" w:space="0" w:color="auto"/>
        <w:right w:val="none" w:sz="0" w:space="0" w:color="auto"/>
      </w:divBdr>
    </w:div>
    <w:div w:id="1366980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D7081E3BD490340914EA97E64CD7F67" ma:contentTypeVersion="15" ma:contentTypeDescription="Create a new document." ma:contentTypeScope="" ma:versionID="f80b79dafabd7bb12b99217c2abb3f11">
  <xsd:schema xmlns:xsd="http://www.w3.org/2001/XMLSchema" xmlns:xs="http://www.w3.org/2001/XMLSchema" xmlns:p="http://schemas.microsoft.com/office/2006/metadata/properties" xmlns:ns2="4c9d06e4-dd14-4faf-955d-0758495dcdcb" xmlns:ns3="e8b0f176-5b4a-4123-8e44-d373c716a544" targetNamespace="http://schemas.microsoft.com/office/2006/metadata/properties" ma:root="true" ma:fieldsID="97493e7084200a428510fde77d87f8f6" ns2:_="" ns3:_="">
    <xsd:import namespace="4c9d06e4-dd14-4faf-955d-0758495dcdcb"/>
    <xsd:import namespace="e8b0f176-5b4a-4123-8e44-d373c716a5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interview" minOccurs="0"/>
                <xsd:element ref="ns2:PhoneScreen_x003f_"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d06e4-dd14-4faf-955d-0758495dc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interview" ma:index="20" nillable="true" ma:displayName="interview" ma:default="0" ma:format="Dropdown" ma:internalName="interview">
      <xsd:simpleType>
        <xsd:restriction base="dms:Boolean"/>
      </xsd:simpleType>
    </xsd:element>
    <xsd:element name="PhoneScreen_x003f_" ma:index="21" nillable="true" ma:displayName="Phone Screen?" ma:default="0" ma:format="Dropdown" ma:internalName="PhoneScreen_x003f_">
      <xsd:simpleType>
        <xsd:restriction base="dms:Boolea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b0f176-5b4a-4123-8e44-d373c716a5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8b0f176-5b4a-4123-8e44-d373c716a544">
      <UserInfo>
        <DisplayName>Carey Suleiman</DisplayName>
        <AccountId>3964</AccountId>
        <AccountType/>
      </UserInfo>
    </SharedWithUsers>
    <PhoneScreen_x003f_ xmlns="4c9d06e4-dd14-4faf-955d-0758495dcdcb">false</PhoneScreen_x003f_>
    <interview xmlns="4c9d06e4-dd14-4faf-955d-0758495dcdcb">false</interview>
  </documentManagement>
</p:properties>
</file>

<file path=customXml/itemProps1.xml><?xml version="1.0" encoding="utf-8"?>
<ds:datastoreItem xmlns:ds="http://schemas.openxmlformats.org/officeDocument/2006/customXml" ds:itemID="{9B5C87C3-222C-4895-9324-F9D2A591C79F}">
  <ds:schemaRefs>
    <ds:schemaRef ds:uri="http://schemas.microsoft.com/sharepoint/v3/contenttype/forms"/>
  </ds:schemaRefs>
</ds:datastoreItem>
</file>

<file path=customXml/itemProps2.xml><?xml version="1.0" encoding="utf-8"?>
<ds:datastoreItem xmlns:ds="http://schemas.openxmlformats.org/officeDocument/2006/customXml" ds:itemID="{05086EBB-CDF8-4423-9A5F-2E07BB8FEED3}">
  <ds:schemaRefs>
    <ds:schemaRef ds:uri="http://schemas.openxmlformats.org/officeDocument/2006/bibliography"/>
  </ds:schemaRefs>
</ds:datastoreItem>
</file>

<file path=customXml/itemProps3.xml><?xml version="1.0" encoding="utf-8"?>
<ds:datastoreItem xmlns:ds="http://schemas.openxmlformats.org/officeDocument/2006/customXml" ds:itemID="{5F8162BA-3F6A-494A-BF2B-447DB67B4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d06e4-dd14-4faf-955d-0758495dcdcb"/>
    <ds:schemaRef ds:uri="e8b0f176-5b4a-4123-8e44-d373c716a5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71F1E2-B32D-4DAC-88BD-0F668B471BE0}">
  <ds:schemaRefs>
    <ds:schemaRef ds:uri="http://schemas.microsoft.com/office/2006/metadata/properties"/>
    <ds:schemaRef ds:uri="http://schemas.microsoft.com/office/infopath/2007/PartnerControls"/>
    <ds:schemaRef ds:uri="e8b0f176-5b4a-4123-8e44-d373c716a544"/>
    <ds:schemaRef ds:uri="4c9d06e4-dd14-4faf-955d-0758495dcdcb"/>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34</Words>
  <Characters>36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Attard</dc:creator>
  <cp:keywords/>
  <dc:description/>
  <cp:lastModifiedBy>Alex Kwiecien</cp:lastModifiedBy>
  <cp:revision>17</cp:revision>
  <dcterms:created xsi:type="dcterms:W3CDTF">2022-05-25T20:01:00Z</dcterms:created>
  <dcterms:modified xsi:type="dcterms:W3CDTF">2022-06-0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081E3BD490340914EA97E64CD7F67</vt:lpwstr>
  </property>
</Properties>
</file>